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CE2325" w14:textId="47503A0B" w:rsidR="00E04DD7" w:rsidRDefault="00E04DD7" w:rsidP="005033EB">
      <w:pPr>
        <w:pStyle w:val="Title"/>
      </w:pPr>
      <w:r w:rsidRPr="005033EB">
        <w:t>Title</w:t>
      </w:r>
    </w:p>
    <w:p w14:paraId="6BCFA504" w14:textId="66711D86" w:rsidR="00E04DD7" w:rsidRDefault="00E04DD7" w:rsidP="00E04DD7">
      <w:pPr>
        <w:pStyle w:val="Author"/>
      </w:pPr>
      <w:r>
        <w:t>Author</w:t>
      </w:r>
    </w:p>
    <w:p w14:paraId="51B82D28" w14:textId="0FF013BB" w:rsidR="00F735F5" w:rsidRPr="00F735F5" w:rsidRDefault="006829EE" w:rsidP="00D1595A">
      <w:pPr>
        <w:pStyle w:val="Date"/>
      </w:pPr>
      <w:r>
        <w:t>Date</w:t>
      </w:r>
    </w:p>
    <w:p w14:paraId="1095A665" w14:textId="01BEE7C5" w:rsidR="0025099A" w:rsidRDefault="0025099A" w:rsidP="0025099A">
      <w:pPr>
        <w:pStyle w:val="Heading1"/>
      </w:pPr>
      <w:r>
        <w:t>Heading 1</w:t>
      </w:r>
    </w:p>
    <w:p w14:paraId="3BD4E1DA" w14:textId="77777777" w:rsidR="0025099A" w:rsidRDefault="0025099A" w:rsidP="00FF5080">
      <w:pPr>
        <w:pStyle w:val="Heading2"/>
      </w:pPr>
      <w:r>
        <w:t>Heading 2</w:t>
      </w:r>
    </w:p>
    <w:p w14:paraId="75A77523" w14:textId="77777777" w:rsidR="0025099A" w:rsidRDefault="0025099A" w:rsidP="00062314">
      <w:pPr>
        <w:pStyle w:val="Heading3"/>
      </w:pPr>
      <w:r>
        <w:t>Heading 3</w:t>
      </w:r>
    </w:p>
    <w:p w14:paraId="02D8C638" w14:textId="700584AA" w:rsidR="003815BD" w:rsidRDefault="004331FF" w:rsidP="0025099A">
      <w:pPr>
        <w:pStyle w:val="BodyText"/>
      </w:pPr>
      <w:r w:rsidRPr="004331FF">
        <w:t>Hello world.</w:t>
      </w:r>
    </w:p>
    <w:p w14:paraId="1EBF6559" w14:textId="104A1354" w:rsidR="00E04DD7" w:rsidRDefault="00E04DD7" w:rsidP="00E04DD7">
      <w:r>
        <w:t>Normal</w:t>
      </w:r>
    </w:p>
    <w:p w14:paraId="04D43C3C" w14:textId="1C061009" w:rsidR="005033EB" w:rsidRDefault="005033EB" w:rsidP="00872235">
      <w:pPr>
        <w:pStyle w:val="BlockText"/>
      </w:pPr>
      <w:r>
        <w:t>Block</w:t>
      </w:r>
      <w:bookmarkStart w:id="0" w:name="_GoBack"/>
      <w:bookmarkEnd w:id="0"/>
      <w:r>
        <w:t>quote</w:t>
      </w:r>
    </w:p>
    <w:p w14:paraId="2FA1DE78" w14:textId="7DE1A3D4" w:rsidR="004944F0" w:rsidRDefault="004944F0" w:rsidP="004944F0">
      <w:pPr>
        <w:pStyle w:val="BodyText"/>
      </w:pPr>
    </w:p>
    <w:p w14:paraId="7615DE09" w14:textId="56C7C865" w:rsidR="004944F0" w:rsidRDefault="004944F0" w:rsidP="004944F0">
      <w:pPr>
        <w:pStyle w:val="SourceCode"/>
      </w:pPr>
      <w:r>
        <w:rPr>
          <w:rStyle w:val="VerbatimChar"/>
        </w:rPr>
        <w:t>Source code</w:t>
      </w:r>
    </w:p>
    <w:p w14:paraId="48150A73" w14:textId="28F32572" w:rsidR="004944F0" w:rsidRDefault="004944F0" w:rsidP="004944F0">
      <w:pPr>
        <w:pStyle w:val="BodyText"/>
      </w:pPr>
    </w:p>
    <w:p w14:paraId="12F05EAF" w14:textId="57FD5ED8" w:rsidR="004944F0" w:rsidRDefault="00B36E5F" w:rsidP="00B36E5F">
      <w:pPr>
        <w:pStyle w:val="Compact"/>
      </w:pPr>
      <w:r>
        <w:t>Compact</w:t>
      </w:r>
    </w:p>
    <w:p w14:paraId="08927B5B" w14:textId="77777777" w:rsidR="004944F0" w:rsidRPr="004944F0" w:rsidRDefault="004944F0" w:rsidP="004944F0">
      <w:pPr>
        <w:pStyle w:val="BodyText"/>
      </w:pPr>
    </w:p>
    <w:sectPr w:rsidR="004944F0" w:rsidRPr="004944F0" w:rsidSect="007B02C3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54B2FC" w14:textId="77777777" w:rsidR="00756845" w:rsidRDefault="00756845">
      <w:pPr>
        <w:spacing w:after="0"/>
      </w:pPr>
      <w:r>
        <w:separator/>
      </w:r>
    </w:p>
  </w:endnote>
  <w:endnote w:type="continuationSeparator" w:id="0">
    <w:p w14:paraId="473E919E" w14:textId="77777777" w:rsidR="00756845" w:rsidRDefault="007568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105614" w14:textId="77777777" w:rsidR="00756845" w:rsidRDefault="00756845">
      <w:r>
        <w:separator/>
      </w:r>
    </w:p>
  </w:footnote>
  <w:footnote w:type="continuationSeparator" w:id="0">
    <w:p w14:paraId="60705DE5" w14:textId="77777777" w:rsidR="00756845" w:rsidRDefault="007568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57FE"/>
    <w:rsid w:val="00062314"/>
    <w:rsid w:val="00190CEC"/>
    <w:rsid w:val="001A1D67"/>
    <w:rsid w:val="001F4343"/>
    <w:rsid w:val="00211F87"/>
    <w:rsid w:val="0025099A"/>
    <w:rsid w:val="002763BC"/>
    <w:rsid w:val="002E5F77"/>
    <w:rsid w:val="003218DB"/>
    <w:rsid w:val="00375248"/>
    <w:rsid w:val="003815BD"/>
    <w:rsid w:val="003F4E6A"/>
    <w:rsid w:val="004331FF"/>
    <w:rsid w:val="00446B5D"/>
    <w:rsid w:val="004944F0"/>
    <w:rsid w:val="004E29B3"/>
    <w:rsid w:val="005033EB"/>
    <w:rsid w:val="00590D07"/>
    <w:rsid w:val="00633A17"/>
    <w:rsid w:val="006829EE"/>
    <w:rsid w:val="006C55A3"/>
    <w:rsid w:val="007002EF"/>
    <w:rsid w:val="00702B8F"/>
    <w:rsid w:val="00755A52"/>
    <w:rsid w:val="00756845"/>
    <w:rsid w:val="00784D58"/>
    <w:rsid w:val="007B02C3"/>
    <w:rsid w:val="007E624F"/>
    <w:rsid w:val="00813E47"/>
    <w:rsid w:val="00872235"/>
    <w:rsid w:val="008D6863"/>
    <w:rsid w:val="009D4AB9"/>
    <w:rsid w:val="00A00CF9"/>
    <w:rsid w:val="00A374BE"/>
    <w:rsid w:val="00A6630D"/>
    <w:rsid w:val="00A763A9"/>
    <w:rsid w:val="00AD7C28"/>
    <w:rsid w:val="00B35AF6"/>
    <w:rsid w:val="00B36E5F"/>
    <w:rsid w:val="00B86B75"/>
    <w:rsid w:val="00BC48D5"/>
    <w:rsid w:val="00BD7532"/>
    <w:rsid w:val="00C14694"/>
    <w:rsid w:val="00C36279"/>
    <w:rsid w:val="00CB47D5"/>
    <w:rsid w:val="00CD22AA"/>
    <w:rsid w:val="00D1595A"/>
    <w:rsid w:val="00D4524A"/>
    <w:rsid w:val="00DF4103"/>
    <w:rsid w:val="00E04DD7"/>
    <w:rsid w:val="00E315A3"/>
    <w:rsid w:val="00F301A5"/>
    <w:rsid w:val="00F329BA"/>
    <w:rsid w:val="00F735F5"/>
    <w:rsid w:val="00F747C8"/>
    <w:rsid w:val="00FE45DB"/>
    <w:rsid w:val="00FF50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66E1F-FD85-4AEC-8AFD-D955BEBBD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rogan-Kaylor, Andrew</cp:lastModifiedBy>
  <cp:revision>35</cp:revision>
  <dcterms:created xsi:type="dcterms:W3CDTF">2017-11-09T17:11:00Z</dcterms:created>
  <dcterms:modified xsi:type="dcterms:W3CDTF">2021-05-17T17:10:00Z</dcterms:modified>
</cp:coreProperties>
</file>